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364C" w:rsidRPr="00906456" w:rsidRDefault="00A83670" w:rsidP="00906456">
      <w:pPr>
        <w:jc w:val="center"/>
        <w:rPr>
          <w:b/>
        </w:rPr>
      </w:pPr>
      <w:r w:rsidRPr="00906456">
        <w:rPr>
          <w:rFonts w:eastAsia="Calibri"/>
          <w:b/>
          <w:noProof/>
          <w:color w:val="000000" w:themeColor="text1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8481C1" wp14:editId="1A72B89C">
                <wp:simplePos x="0" y="0"/>
                <wp:positionH relativeFrom="margin">
                  <wp:align>left</wp:align>
                </wp:positionH>
                <wp:positionV relativeFrom="paragraph">
                  <wp:posOffset>285749</wp:posOffset>
                </wp:positionV>
                <wp:extent cx="5353685" cy="2371725"/>
                <wp:effectExtent l="0" t="0" r="18415" b="28575"/>
                <wp:wrapNone/>
                <wp:docPr id="5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3685" cy="2371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2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364C" w:rsidRDefault="0035364C" w:rsidP="00A83670"/>
                          <w:p w:rsidR="0035364C" w:rsidRDefault="0035364C" w:rsidP="00A83670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8481C1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0;margin-top:22.5pt;width:421.55pt;height:186.7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" strokecolor="#e7e6e6 [3214]">
                <v:textbox>
                  <w:txbxContent>
                    <w:p w:rsidR="0035364C" w:rsidRDefault="0035364C" w:rsidP="00A83670"/>
                    <w:p w:rsidR="0035364C" w:rsidRDefault="0035364C" w:rsidP="00A83670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06456" w:rsidRPr="00906456">
        <w:rPr>
          <w:b/>
        </w:rPr>
        <w:t>Supplemental material</w:t>
      </w:r>
    </w:p>
    <w:p w:rsidR="00A83670" w:rsidRDefault="00A83670"/>
    <w:p w:rsidR="00A83670" w:rsidRDefault="006E6E68">
      <w:r w:rsidRPr="006E6E68">
        <w:rPr>
          <w:noProof/>
          <w:lang w:eastAsia="en-IN"/>
        </w:rPr>
        <w:drawing>
          <wp:anchor distT="0" distB="0" distL="114300" distR="114300" simplePos="0" relativeHeight="251662336" behindDoc="1" locked="0" layoutInCell="1" allowOverlap="1" wp14:anchorId="11F1000C" wp14:editId="659B8CA5">
            <wp:simplePos x="0" y="0"/>
            <wp:positionH relativeFrom="column">
              <wp:posOffset>2647950</wp:posOffset>
            </wp:positionH>
            <wp:positionV relativeFrom="paragraph">
              <wp:posOffset>115570</wp:posOffset>
            </wp:positionV>
            <wp:extent cx="2554605" cy="1667510"/>
            <wp:effectExtent l="0" t="0" r="0" b="8890"/>
            <wp:wrapTight wrapText="bothSides">
              <wp:wrapPolygon edited="0">
                <wp:start x="0" y="0"/>
                <wp:lineTo x="0" y="21468"/>
                <wp:lineTo x="21423" y="21468"/>
                <wp:lineTo x="21423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4605" cy="166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E6E68">
        <w:rPr>
          <w:noProof/>
          <w:lang w:eastAsia="en-IN"/>
        </w:rPr>
        <w:drawing>
          <wp:anchor distT="0" distB="0" distL="114300" distR="114300" simplePos="0" relativeHeight="251661312" behindDoc="1" locked="0" layoutInCell="1" allowOverlap="1" wp14:anchorId="34A8A509" wp14:editId="44D01B1E">
            <wp:simplePos x="0" y="0"/>
            <wp:positionH relativeFrom="column">
              <wp:posOffset>108813</wp:posOffset>
            </wp:positionH>
            <wp:positionV relativeFrom="paragraph">
              <wp:posOffset>130073</wp:posOffset>
            </wp:positionV>
            <wp:extent cx="2520000" cy="1645200"/>
            <wp:effectExtent l="0" t="0" r="0" b="0"/>
            <wp:wrapTight wrapText="bothSides">
              <wp:wrapPolygon edited="0">
                <wp:start x="0" y="0"/>
                <wp:lineTo x="0" y="21266"/>
                <wp:lineTo x="21393" y="21266"/>
                <wp:lineTo x="21393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6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83670" w:rsidRDefault="00A83670"/>
    <w:p w:rsidR="00A83670" w:rsidRDefault="00A83670"/>
    <w:p w:rsidR="00A83670" w:rsidRDefault="00A83670"/>
    <w:p w:rsidR="00A83670" w:rsidRDefault="00A83670"/>
    <w:p w:rsidR="00A83670" w:rsidRDefault="00A83670"/>
    <w:p w:rsidR="00A83670" w:rsidRDefault="00A83670"/>
    <w:p w:rsidR="00A83670" w:rsidRDefault="00A83670"/>
    <w:p w:rsidR="00C44546" w:rsidRDefault="00A83670" w:rsidP="00C44546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  <w:r w:rsidRPr="00FB4590">
        <w:rPr>
          <w:rFonts w:eastAsia="Calibri"/>
          <w:color w:val="000000" w:themeColor="text1"/>
        </w:rPr>
        <w:t>Fig 2</w:t>
      </w:r>
      <w:r>
        <w:rPr>
          <w:rFonts w:eastAsia="Calibri"/>
          <w:color w:val="000000" w:themeColor="text1"/>
        </w:rPr>
        <w:t>c,2d</w:t>
      </w:r>
      <w:r w:rsidRPr="00FB4590">
        <w:rPr>
          <w:rFonts w:eastAsia="Calibri"/>
          <w:color w:val="000000" w:themeColor="text1"/>
        </w:rPr>
        <w:t xml:space="preserve">: </w:t>
      </w:r>
      <w:r w:rsidR="00AC4227">
        <w:rPr>
          <w:rFonts w:eastAsia="Calibri"/>
          <w:color w:val="000000" w:themeColor="text1"/>
        </w:rPr>
        <w:t>Kinetics of arsenic (V) adsorption on b</w:t>
      </w:r>
      <w:r w:rsidRPr="00FB4590">
        <w:rPr>
          <w:rFonts w:eastAsia="Calibri"/>
          <w:color w:val="000000" w:themeColor="text1"/>
        </w:rPr>
        <w:t xml:space="preserve">lack tea </w:t>
      </w:r>
      <w:r>
        <w:rPr>
          <w:rFonts w:eastAsia="Calibri"/>
          <w:color w:val="000000" w:themeColor="text1"/>
        </w:rPr>
        <w:t xml:space="preserve">iron oxide </w:t>
      </w:r>
      <w:bookmarkStart w:id="0" w:name="_GoBack"/>
      <w:bookmarkEnd w:id="0"/>
      <w:r w:rsidR="00D07982">
        <w:rPr>
          <w:rFonts w:eastAsia="Calibri"/>
          <w:color w:val="000000" w:themeColor="text1"/>
        </w:rPr>
        <w:t xml:space="preserve">nanoparticles </w:t>
      </w:r>
      <w:r w:rsidR="00D07982" w:rsidRPr="00FB4590">
        <w:rPr>
          <w:rFonts w:eastAsia="Calibri"/>
          <w:color w:val="000000" w:themeColor="text1"/>
        </w:rPr>
        <w:t>c</w:t>
      </w:r>
      <w:r w:rsidRPr="00FB4590">
        <w:rPr>
          <w:rFonts w:eastAsia="Calibri"/>
          <w:color w:val="000000" w:themeColor="text1"/>
        </w:rPr>
        <w:t xml:space="preserve">) Concentration on adsorbent </w:t>
      </w:r>
      <w:r w:rsidR="006E6E68">
        <w:rPr>
          <w:rFonts w:eastAsia="Calibri"/>
          <w:color w:val="000000" w:themeColor="text1"/>
        </w:rPr>
        <w:t>d</w:t>
      </w:r>
      <w:r w:rsidRPr="00FB4590">
        <w:rPr>
          <w:rFonts w:eastAsia="Calibri"/>
          <w:color w:val="000000" w:themeColor="text1"/>
        </w:rPr>
        <w:t xml:space="preserve">) Kinetic model for Pseudo-first order </w:t>
      </w:r>
      <w:r w:rsidR="006E6E68">
        <w:rPr>
          <w:rFonts w:eastAsia="Calibri"/>
          <w:color w:val="000000" w:themeColor="text1"/>
        </w:rPr>
        <w:t>model</w:t>
      </w:r>
    </w:p>
    <w:p w:rsidR="006E6E68" w:rsidRDefault="00D979C5" w:rsidP="00C44546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  <w:r>
        <w:rPr>
          <w:rFonts w:eastAsia="Calibri"/>
          <w:noProof/>
          <w:color w:val="000000" w:themeColor="text1"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7D7152" wp14:editId="60713160">
                <wp:simplePos x="0" y="0"/>
                <wp:positionH relativeFrom="margin">
                  <wp:align>left</wp:align>
                </wp:positionH>
                <wp:positionV relativeFrom="paragraph">
                  <wp:posOffset>446227</wp:posOffset>
                </wp:positionV>
                <wp:extent cx="5734685" cy="2355495"/>
                <wp:effectExtent l="0" t="0" r="18415" b="26035"/>
                <wp:wrapNone/>
                <wp:docPr id="5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685" cy="2355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2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6E68" w:rsidRDefault="006E6E68" w:rsidP="006E6E68"/>
                          <w:p w:rsidR="006E6E68" w:rsidRDefault="00D979C5" w:rsidP="006E6E68">
                            <w:pPr>
                              <w:autoSpaceDE w:val="0"/>
                              <w:autoSpaceDN w:val="0"/>
                              <w:adjustRightInd w:val="0"/>
                            </w:pPr>
                            <w:r>
                              <w:rPr>
                                <w:noProof/>
                                <w:lang w:eastAsia="en-IN"/>
                              </w:rPr>
                              <w:drawing>
                                <wp:inline distT="0" distB="0" distL="0" distR="0" wp14:anchorId="552114EC" wp14:editId="712C7833">
                                  <wp:extent cx="2519680" cy="1644650"/>
                                  <wp:effectExtent l="0" t="0" r="0" b="0"/>
                                  <wp:docPr id="10" name="Picture 10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19680" cy="1644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979C5">
                              <w:rPr>
                                <w:noProof/>
                                <w:lang w:eastAsia="en-IN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lang w:eastAsia="en-IN"/>
                              </w:rPr>
                              <w:drawing>
                                <wp:inline distT="0" distB="0" distL="0" distR="0" wp14:anchorId="4178F67F" wp14:editId="58954D16">
                                  <wp:extent cx="2519680" cy="1644650"/>
                                  <wp:effectExtent l="0" t="0" r="0" b="0"/>
                                  <wp:docPr id="11" name="Picture 1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Picture 11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19680" cy="1644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7D7152" id="Text Box 8" o:spid="_x0000_s1027" type="#_x0000_t202" style="position:absolute;left:0;text-align:left;margin-left:0;margin-top:35.15pt;width:451.55pt;height:185.4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" strokecolor="#e7e6e6 [3214]">
                <v:textbox>
                  <w:txbxContent>
                    <w:p w:rsidR="006E6E68" w:rsidRDefault="006E6E68" w:rsidP="006E6E68"/>
                    <w:p w:rsidR="006E6E68" w:rsidRDefault="00D979C5" w:rsidP="006E6E68">
                      <w:pPr>
                        <w:autoSpaceDE w:val="0"/>
                        <w:autoSpaceDN w:val="0"/>
                        <w:adjustRightInd w:val="0"/>
                      </w:pPr>
                      <w:r>
                        <w:rPr>
                          <w:noProof/>
                          <w:lang w:eastAsia="en-IN"/>
                        </w:rPr>
                        <w:drawing>
                          <wp:inline distT="0" distB="0" distL="0" distR="0" wp14:anchorId="552114EC" wp14:editId="712C7833">
                            <wp:extent cx="2519680" cy="1644650"/>
                            <wp:effectExtent l="0" t="0" r="0" b="0"/>
                            <wp:docPr id="10" name="Picture 10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19680" cy="1644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979C5">
                        <w:rPr>
                          <w:noProof/>
                          <w:lang w:eastAsia="en-IN"/>
                        </w:rPr>
                        <w:t xml:space="preserve"> </w:t>
                      </w:r>
                      <w:r>
                        <w:rPr>
                          <w:noProof/>
                          <w:lang w:eastAsia="en-IN"/>
                        </w:rPr>
                        <w:drawing>
                          <wp:inline distT="0" distB="0" distL="0" distR="0" wp14:anchorId="4178F67F" wp14:editId="58954D16">
                            <wp:extent cx="2519680" cy="1644650"/>
                            <wp:effectExtent l="0" t="0" r="0" b="0"/>
                            <wp:docPr id="11" name="Picture 11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Picture 11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19680" cy="1644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C44546" w:rsidRDefault="00C44546" w:rsidP="00C44546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C44546" w:rsidRPr="00FB4590" w:rsidRDefault="00C44546" w:rsidP="00A83670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83670" w:rsidRDefault="00A83670"/>
    <w:p w:rsidR="0035364C" w:rsidRDefault="0035364C"/>
    <w:p w:rsidR="0035364C" w:rsidRDefault="0035364C"/>
    <w:p w:rsidR="0035364C" w:rsidRDefault="0035364C"/>
    <w:p w:rsidR="0035364C" w:rsidRDefault="0035364C"/>
    <w:p w:rsidR="006E6E68" w:rsidRDefault="006E6E68"/>
    <w:p w:rsidR="006E6E68" w:rsidRDefault="006E6E68" w:rsidP="006E6E68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  <w:r w:rsidRPr="00FB4590">
        <w:rPr>
          <w:rFonts w:eastAsia="Calibri"/>
          <w:color w:val="000000" w:themeColor="text1"/>
        </w:rPr>
        <w:t>Fig 3</w:t>
      </w:r>
      <w:r>
        <w:rPr>
          <w:rFonts w:eastAsia="Calibri"/>
          <w:color w:val="000000" w:themeColor="text1"/>
        </w:rPr>
        <w:t>c,3d</w:t>
      </w:r>
      <w:r w:rsidRPr="00FB4590">
        <w:rPr>
          <w:rFonts w:eastAsia="Calibri"/>
          <w:color w:val="000000" w:themeColor="text1"/>
        </w:rPr>
        <w:t xml:space="preserve">: </w:t>
      </w:r>
      <w:r w:rsidR="00AC4227">
        <w:rPr>
          <w:rFonts w:eastAsia="Calibri"/>
          <w:color w:val="000000" w:themeColor="text1"/>
        </w:rPr>
        <w:t>Kinetics of arsenic (V) adsorption on</w:t>
      </w:r>
      <w:r w:rsidR="00AC4227" w:rsidRPr="00FB4590">
        <w:rPr>
          <w:rFonts w:eastAsia="Calibri"/>
          <w:color w:val="000000" w:themeColor="text1"/>
        </w:rPr>
        <w:t xml:space="preserve"> </w:t>
      </w:r>
      <w:r w:rsidRPr="00FB4590">
        <w:rPr>
          <w:rFonts w:eastAsia="Calibri"/>
          <w:color w:val="000000" w:themeColor="text1"/>
        </w:rPr>
        <w:t xml:space="preserve">Oak leaves </w:t>
      </w:r>
      <w:r>
        <w:rPr>
          <w:rFonts w:eastAsia="Calibri"/>
          <w:color w:val="000000" w:themeColor="text1"/>
        </w:rPr>
        <w:t>iron oxide nanoparticles</w:t>
      </w:r>
      <w:r w:rsidRPr="00FB4590">
        <w:rPr>
          <w:rFonts w:eastAsia="Calibri"/>
          <w:color w:val="000000" w:themeColor="text1"/>
        </w:rPr>
        <w:t xml:space="preserve"> </w:t>
      </w:r>
      <w:r w:rsidR="00D979C5">
        <w:rPr>
          <w:rFonts w:eastAsia="Calibri"/>
          <w:color w:val="000000" w:themeColor="text1"/>
        </w:rPr>
        <w:t>c</w:t>
      </w:r>
      <w:r w:rsidRPr="00FB4590">
        <w:rPr>
          <w:rFonts w:eastAsia="Calibri"/>
          <w:color w:val="000000" w:themeColor="text1"/>
        </w:rPr>
        <w:t xml:space="preserve">) Concentration on adsorbent </w:t>
      </w:r>
      <w:r w:rsidR="00D979C5">
        <w:rPr>
          <w:rFonts w:eastAsia="Calibri"/>
          <w:color w:val="000000" w:themeColor="text1"/>
        </w:rPr>
        <w:t>d</w:t>
      </w:r>
      <w:r w:rsidRPr="00FB4590">
        <w:rPr>
          <w:rFonts w:eastAsia="Calibri"/>
          <w:color w:val="000000" w:themeColor="text1"/>
        </w:rPr>
        <w:t xml:space="preserve">) Kinetic model for Pseudo-first order </w:t>
      </w:r>
    </w:p>
    <w:p w:rsidR="00A96349" w:rsidRDefault="00A96349" w:rsidP="006E6E68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96349" w:rsidRDefault="00A96349" w:rsidP="006E6E68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96349" w:rsidRDefault="00A96349" w:rsidP="006E6E68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6E6E68" w:rsidRDefault="00684E4C" w:rsidP="006E6E68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  <w:r>
        <w:rPr>
          <w:noProof/>
          <w:color w:val="000000" w:themeColor="text1"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554DC8" wp14:editId="4C95E7D1">
                <wp:simplePos x="0" y="0"/>
                <wp:positionH relativeFrom="margin">
                  <wp:align>left</wp:align>
                </wp:positionH>
                <wp:positionV relativeFrom="paragraph">
                  <wp:posOffset>439522</wp:posOffset>
                </wp:positionV>
                <wp:extent cx="5734685" cy="2392070"/>
                <wp:effectExtent l="0" t="0" r="18415" b="27305"/>
                <wp:wrapNone/>
                <wp:docPr id="57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685" cy="2392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2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4E4C" w:rsidRDefault="00684E4C" w:rsidP="00684E4C">
                            <w:pPr>
                              <w:autoSpaceDE w:val="0"/>
                              <w:autoSpaceDN w:val="0"/>
                              <w:adjustRightInd w:val="0"/>
                            </w:pPr>
                            <w:r>
                              <w:rPr>
                                <w:noProof/>
                                <w:lang w:eastAsia="en-IN"/>
                              </w:rPr>
                              <w:drawing>
                                <wp:inline distT="0" distB="0" distL="0" distR="0" wp14:anchorId="1E23C57B" wp14:editId="5D5BC78A">
                                  <wp:extent cx="2519680" cy="1644650"/>
                                  <wp:effectExtent l="0" t="0" r="0" b="0"/>
                                  <wp:docPr id="13" name="Picture 13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Picture 13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19680" cy="1644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684E4C">
                              <w:t xml:space="preserve"> </w:t>
                            </w:r>
                            <w:r w:rsidRPr="00684E4C">
                              <w:rPr>
                                <w:noProof/>
                                <w:lang w:eastAsia="en-IN"/>
                              </w:rPr>
                              <w:drawing>
                                <wp:inline distT="0" distB="0" distL="0" distR="0" wp14:anchorId="00DA4FAD" wp14:editId="522F4FE0">
                                  <wp:extent cx="2520000" cy="1645200"/>
                                  <wp:effectExtent l="0" t="0" r="0" b="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0" cy="1645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54DC8" id="Text Box 12" o:spid="_x0000_s1028" type="#_x0000_t202" style="position:absolute;left:0;text-align:left;margin-left:0;margin-top:34.6pt;width:451.55pt;height:188.3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" strokecolor="#e7e6e6 [3214]">
                <v:textbox>
                  <w:txbxContent>
                    <w:p w:rsidR="00684E4C" w:rsidRDefault="00684E4C" w:rsidP="00684E4C">
                      <w:pPr>
                        <w:autoSpaceDE w:val="0"/>
                        <w:autoSpaceDN w:val="0"/>
                        <w:adjustRightInd w:val="0"/>
                      </w:pPr>
                      <w:r>
                        <w:rPr>
                          <w:noProof/>
                          <w:lang w:eastAsia="en-IN"/>
                        </w:rPr>
                        <w:drawing>
                          <wp:inline distT="0" distB="0" distL="0" distR="0" wp14:anchorId="1E23C57B" wp14:editId="5D5BC78A">
                            <wp:extent cx="2519680" cy="1644650"/>
                            <wp:effectExtent l="0" t="0" r="0" b="0"/>
                            <wp:docPr id="13" name="Picture 13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Picture 13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19680" cy="1644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684E4C">
                        <w:t xml:space="preserve"> </w:t>
                      </w:r>
                      <w:r w:rsidRPr="00684E4C">
                        <w:drawing>
                          <wp:inline distT="0" distB="0" distL="0" distR="0" wp14:anchorId="00DA4FAD" wp14:editId="522F4FE0">
                            <wp:extent cx="2520000" cy="1645200"/>
                            <wp:effectExtent l="0" t="0" r="0" b="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20000" cy="1645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E6E68" w:rsidRPr="00FB4590" w:rsidRDefault="006E6E68" w:rsidP="006E6E68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6E6E68" w:rsidRDefault="006E6E68"/>
    <w:p w:rsidR="00684E4C" w:rsidRDefault="00684E4C"/>
    <w:p w:rsidR="00684E4C" w:rsidRDefault="00684E4C"/>
    <w:p w:rsidR="00684E4C" w:rsidRDefault="00684E4C"/>
    <w:p w:rsidR="00684E4C" w:rsidRDefault="00684E4C"/>
    <w:p w:rsidR="00684E4C" w:rsidRDefault="00684E4C"/>
    <w:p w:rsidR="00684E4C" w:rsidRDefault="00684E4C"/>
    <w:p w:rsidR="00684E4C" w:rsidRDefault="00684E4C"/>
    <w:p w:rsidR="00684E4C" w:rsidRDefault="00684E4C" w:rsidP="001746C6">
      <w:pPr>
        <w:autoSpaceDE w:val="0"/>
        <w:autoSpaceDN w:val="0"/>
        <w:adjustRightInd w:val="0"/>
        <w:spacing w:line="480" w:lineRule="auto"/>
        <w:jc w:val="both"/>
        <w:rPr>
          <w:rFonts w:eastAsia="Calibri"/>
          <w:color w:val="000000" w:themeColor="text1"/>
        </w:rPr>
      </w:pPr>
      <w:r w:rsidRPr="00FB4590">
        <w:rPr>
          <w:rFonts w:eastAsia="Calibri"/>
          <w:color w:val="000000" w:themeColor="text1"/>
        </w:rPr>
        <w:t>Fig 4</w:t>
      </w:r>
      <w:r w:rsidR="001746C6">
        <w:rPr>
          <w:rFonts w:eastAsia="Calibri"/>
          <w:color w:val="000000" w:themeColor="text1"/>
        </w:rPr>
        <w:t>c, 4d</w:t>
      </w:r>
      <w:r w:rsidRPr="00FB4590">
        <w:rPr>
          <w:rFonts w:eastAsia="Calibri"/>
          <w:color w:val="000000" w:themeColor="text1"/>
        </w:rPr>
        <w:t xml:space="preserve">: </w:t>
      </w:r>
      <w:r w:rsidR="00AC4227">
        <w:rPr>
          <w:rFonts w:eastAsia="Calibri"/>
          <w:color w:val="000000" w:themeColor="text1"/>
        </w:rPr>
        <w:t>Kinetics of arsenic (V) adsorption on</w:t>
      </w:r>
      <w:r w:rsidR="00AC4227" w:rsidRPr="00FB4590">
        <w:rPr>
          <w:rFonts w:eastAsia="Calibri"/>
          <w:color w:val="000000" w:themeColor="text1"/>
        </w:rPr>
        <w:t xml:space="preserve"> </w:t>
      </w:r>
      <w:r w:rsidRPr="00FB4590">
        <w:rPr>
          <w:rFonts w:eastAsia="Calibri"/>
          <w:color w:val="000000" w:themeColor="text1"/>
        </w:rPr>
        <w:t xml:space="preserve">Green tea leaves </w:t>
      </w:r>
      <w:r>
        <w:rPr>
          <w:rFonts w:eastAsia="Calibri"/>
          <w:color w:val="000000" w:themeColor="text1"/>
        </w:rPr>
        <w:t>iron oxide nanoparticles</w:t>
      </w:r>
      <w:r w:rsidRPr="00FB4590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c</w:t>
      </w:r>
      <w:r w:rsidRPr="00FB4590">
        <w:rPr>
          <w:rFonts w:eastAsia="Calibri"/>
          <w:color w:val="000000" w:themeColor="text1"/>
        </w:rPr>
        <w:t xml:space="preserve">) Concentration on adsorbent </w:t>
      </w:r>
      <w:r>
        <w:rPr>
          <w:rFonts w:eastAsia="Calibri"/>
          <w:color w:val="000000" w:themeColor="text1"/>
        </w:rPr>
        <w:t>d</w:t>
      </w:r>
      <w:r w:rsidRPr="00FB4590">
        <w:rPr>
          <w:rFonts w:eastAsia="Calibri"/>
          <w:color w:val="000000" w:themeColor="text1"/>
        </w:rPr>
        <w:t xml:space="preserve">) Kinetic model for </w:t>
      </w:r>
      <w:r w:rsidR="001746C6" w:rsidRPr="00FB4590">
        <w:rPr>
          <w:rFonts w:eastAsia="Calibri"/>
          <w:color w:val="000000" w:themeColor="text1"/>
        </w:rPr>
        <w:t>Pseudo-first order</w:t>
      </w:r>
    </w:p>
    <w:p w:rsidR="00A62B35" w:rsidRPr="00FB4590" w:rsidRDefault="00146F78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  <w:r w:rsidRPr="00A62B35">
        <w:rPr>
          <w:noProof/>
          <w:lang w:eastAsia="en-IN"/>
        </w:rPr>
        <w:drawing>
          <wp:anchor distT="0" distB="0" distL="114300" distR="114300" simplePos="0" relativeHeight="251672576" behindDoc="1" locked="0" layoutInCell="1" allowOverlap="1" wp14:anchorId="38A95E44" wp14:editId="549234E3">
            <wp:simplePos x="0" y="0"/>
            <wp:positionH relativeFrom="column">
              <wp:posOffset>2435225</wp:posOffset>
            </wp:positionH>
            <wp:positionV relativeFrom="paragraph">
              <wp:posOffset>160045</wp:posOffset>
            </wp:positionV>
            <wp:extent cx="2431415" cy="1586865"/>
            <wp:effectExtent l="0" t="0" r="6985" b="0"/>
            <wp:wrapTight wrapText="bothSides">
              <wp:wrapPolygon edited="0">
                <wp:start x="0" y="0"/>
                <wp:lineTo x="0" y="21263"/>
                <wp:lineTo x="21493" y="21263"/>
                <wp:lineTo x="21493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1415" cy="158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Calibri"/>
          <w:noProof/>
          <w:color w:val="000000" w:themeColor="text1"/>
          <w:lang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22BA5D7" wp14:editId="4F86045E">
                <wp:simplePos x="0" y="0"/>
                <wp:positionH relativeFrom="margin">
                  <wp:posOffset>-190195</wp:posOffset>
                </wp:positionH>
                <wp:positionV relativeFrom="paragraph">
                  <wp:posOffset>7315</wp:posOffset>
                </wp:positionV>
                <wp:extent cx="5844845" cy="1923898"/>
                <wp:effectExtent l="0" t="0" r="22860" b="19685"/>
                <wp:wrapNone/>
                <wp:docPr id="56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4845" cy="192389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2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62B35" w:rsidRDefault="00A62B35" w:rsidP="00A62B35"/>
                          <w:p w:rsidR="00A62B35" w:rsidRDefault="00A62B35" w:rsidP="00A62B35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BA5D7" id="Text Box 13" o:spid="_x0000_s1029" type="#_x0000_t202" style="position:absolute;left:0;text-align:left;margin-left:-15pt;margin-top:.6pt;width:460.2pt;height:151.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" strokecolor="#e7e6e6 [3214]">
                <v:textbox>
                  <w:txbxContent>
                    <w:p w:rsidR="00A62B35" w:rsidRDefault="00A62B35" w:rsidP="00A62B35"/>
                    <w:p w:rsidR="00A62B35" w:rsidRDefault="00A62B35" w:rsidP="00A62B35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62B35">
        <w:rPr>
          <w:noProof/>
          <w:lang w:eastAsia="en-IN"/>
        </w:rPr>
        <w:drawing>
          <wp:anchor distT="0" distB="0" distL="114300" distR="114300" simplePos="0" relativeHeight="251670528" behindDoc="1" locked="0" layoutInCell="1" allowOverlap="1" wp14:anchorId="34260988" wp14:editId="324874C8">
            <wp:simplePos x="0" y="0"/>
            <wp:positionH relativeFrom="margin">
              <wp:align>left</wp:align>
            </wp:positionH>
            <wp:positionV relativeFrom="paragraph">
              <wp:posOffset>160630</wp:posOffset>
            </wp:positionV>
            <wp:extent cx="2450465" cy="1602740"/>
            <wp:effectExtent l="0" t="0" r="6985" b="0"/>
            <wp:wrapTight wrapText="bothSides">
              <wp:wrapPolygon edited="0">
                <wp:start x="0" y="0"/>
                <wp:lineTo x="0" y="21309"/>
                <wp:lineTo x="21494" y="21309"/>
                <wp:lineTo x="21494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0465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62B35" w:rsidRPr="00FB4590" w:rsidRDefault="00A62B35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62B35" w:rsidRPr="00FB4590" w:rsidRDefault="00A62B35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62B35" w:rsidRPr="00FB4590" w:rsidRDefault="00A62B35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62B35" w:rsidRPr="00FB4590" w:rsidRDefault="00A62B35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62B35" w:rsidRPr="00FB4590" w:rsidRDefault="00A62B35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62B35" w:rsidRDefault="00A62B35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  <w:r w:rsidRPr="00FB4590">
        <w:rPr>
          <w:rFonts w:eastAsia="Calibri"/>
          <w:color w:val="000000" w:themeColor="text1"/>
        </w:rPr>
        <w:t>Fig 5</w:t>
      </w:r>
      <w:r w:rsidR="0024065C">
        <w:rPr>
          <w:rFonts w:eastAsia="Calibri"/>
          <w:color w:val="000000" w:themeColor="text1"/>
        </w:rPr>
        <w:t>c, 5d</w:t>
      </w:r>
      <w:r w:rsidRPr="00FB4590">
        <w:rPr>
          <w:rFonts w:eastAsia="Calibri"/>
          <w:color w:val="000000" w:themeColor="text1"/>
        </w:rPr>
        <w:t xml:space="preserve">: </w:t>
      </w:r>
      <w:r w:rsidR="00AC4227">
        <w:rPr>
          <w:rFonts w:eastAsia="Calibri"/>
          <w:color w:val="000000" w:themeColor="text1"/>
        </w:rPr>
        <w:t>Kinetics of arsenic (V) adsorption on</w:t>
      </w:r>
      <w:r w:rsidR="00AC4227" w:rsidRPr="00FB4590">
        <w:rPr>
          <w:rFonts w:eastAsia="Calibri"/>
          <w:color w:val="000000" w:themeColor="text1"/>
        </w:rPr>
        <w:t xml:space="preserve"> </w:t>
      </w:r>
      <w:r w:rsidRPr="00FB4590">
        <w:rPr>
          <w:rFonts w:eastAsia="Calibri"/>
          <w:color w:val="000000" w:themeColor="text1"/>
        </w:rPr>
        <w:t xml:space="preserve">Pomegranate leaves </w:t>
      </w:r>
      <w:r>
        <w:rPr>
          <w:rFonts w:eastAsia="Calibri"/>
          <w:color w:val="000000" w:themeColor="text1"/>
        </w:rPr>
        <w:t>iron oxide nanoparticles</w:t>
      </w:r>
      <w:r w:rsidR="0024065C">
        <w:rPr>
          <w:rFonts w:eastAsia="Calibri"/>
          <w:color w:val="000000" w:themeColor="text1"/>
        </w:rPr>
        <w:t xml:space="preserve"> c) c</w:t>
      </w:r>
      <w:r w:rsidRPr="00FB4590">
        <w:rPr>
          <w:rFonts w:eastAsia="Calibri"/>
          <w:color w:val="000000" w:themeColor="text1"/>
        </w:rPr>
        <w:t xml:space="preserve">oncentration on adsorbent d) Kinetic model for Pseudo-second order.  </w:t>
      </w:r>
    </w:p>
    <w:p w:rsidR="00A62B35" w:rsidRDefault="00A62B35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96349" w:rsidRDefault="00A96349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96349" w:rsidRDefault="00A96349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96349" w:rsidRDefault="00A96349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62B35" w:rsidRDefault="008534FD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  <w:r>
        <w:rPr>
          <w:rFonts w:eastAsia="Calibri"/>
          <w:noProof/>
          <w:color w:val="000000" w:themeColor="text1"/>
          <w:lang w:eastAsia="en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58D37F6" wp14:editId="45A8D712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441315" cy="2070339"/>
                <wp:effectExtent l="0" t="0" r="26035" b="25400"/>
                <wp:wrapNone/>
                <wp:docPr id="1365045219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1315" cy="20703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2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34FD" w:rsidRDefault="008534FD" w:rsidP="008534FD">
                            <w:r>
                              <w:rPr>
                                <w:noProof/>
                                <w:lang w:eastAsia="en-IN"/>
                              </w:rPr>
                              <w:drawing>
                                <wp:inline distT="0" distB="0" distL="0" distR="0" wp14:anchorId="5291B5EA" wp14:editId="3AFCA27B">
                                  <wp:extent cx="2519680" cy="1644650"/>
                                  <wp:effectExtent l="0" t="0" r="0" b="0"/>
                                  <wp:docPr id="19" name="Picture 19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Picture 19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19680" cy="1644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8534FD">
                              <w:rPr>
                                <w:noProof/>
                                <w:lang w:eastAsia="en-IN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lang w:eastAsia="en-IN"/>
                              </w:rPr>
                              <w:drawing>
                                <wp:inline distT="0" distB="0" distL="0" distR="0" wp14:anchorId="2E914B91" wp14:editId="170CB792">
                                  <wp:extent cx="2519680" cy="1644650"/>
                                  <wp:effectExtent l="0" t="0" r="0" b="0"/>
                                  <wp:docPr id="20" name="Picture 20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Picture 20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19680" cy="1644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534FD" w:rsidRDefault="008534FD" w:rsidP="008534FD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8D37F6" id="Text Box 14" o:spid="_x0000_s1030" type="#_x0000_t202" style="position:absolute;left:0;text-align:left;margin-left:0;margin-top:-.05pt;width:428.45pt;height:163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" strokecolor="#e7e6e6 [3214]">
                <v:textbox>
                  <w:txbxContent>
                    <w:p w:rsidR="008534FD" w:rsidRDefault="008534FD" w:rsidP="008534FD">
                      <w:r>
                        <w:rPr>
                          <w:noProof/>
                          <w:lang w:eastAsia="en-IN"/>
                        </w:rPr>
                        <w:drawing>
                          <wp:inline distT="0" distB="0" distL="0" distR="0" wp14:anchorId="5291B5EA" wp14:editId="3AFCA27B">
                            <wp:extent cx="2519680" cy="1644650"/>
                            <wp:effectExtent l="0" t="0" r="0" b="0"/>
                            <wp:docPr id="19" name="Picture 19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Picture 19"/>
                                    <pic:cNvPicPr/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19680" cy="1644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8534FD">
                        <w:rPr>
                          <w:noProof/>
                          <w:lang w:eastAsia="en-IN"/>
                        </w:rPr>
                        <w:t xml:space="preserve"> </w:t>
                      </w:r>
                      <w:r>
                        <w:rPr>
                          <w:noProof/>
                          <w:lang w:eastAsia="en-IN"/>
                        </w:rPr>
                        <w:drawing>
                          <wp:inline distT="0" distB="0" distL="0" distR="0" wp14:anchorId="2E914B91" wp14:editId="170CB792">
                            <wp:extent cx="2519680" cy="1644650"/>
                            <wp:effectExtent l="0" t="0" r="0" b="0"/>
                            <wp:docPr id="20" name="Picture 20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Picture 20"/>
                                    <pic:cNvPicPr/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19680" cy="1644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534FD" w:rsidRDefault="008534FD" w:rsidP="008534FD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A62B35" w:rsidRDefault="00A62B35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62B35" w:rsidRDefault="00A62B35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62B35" w:rsidRDefault="00A62B35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62B35" w:rsidRDefault="00A62B35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62B35" w:rsidRDefault="008534FD" w:rsidP="008534FD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  <w:r w:rsidRPr="00FB4590">
        <w:rPr>
          <w:rFonts w:eastAsia="Calibri"/>
          <w:color w:val="000000" w:themeColor="text1"/>
        </w:rPr>
        <w:t xml:space="preserve">Fig 6: </w:t>
      </w:r>
      <w:r w:rsidR="00AC4227">
        <w:rPr>
          <w:rFonts w:eastAsia="Calibri"/>
          <w:color w:val="000000" w:themeColor="text1"/>
        </w:rPr>
        <w:t>Kinetics of arsenic (V) adsorption on</w:t>
      </w:r>
      <w:r w:rsidR="00AC4227" w:rsidRPr="00FB4590">
        <w:rPr>
          <w:rFonts w:eastAsia="Calibri"/>
          <w:color w:val="000000" w:themeColor="text1"/>
        </w:rPr>
        <w:t xml:space="preserve"> </w:t>
      </w:r>
      <w:r w:rsidRPr="00FB4590">
        <w:rPr>
          <w:rFonts w:eastAsia="Calibri"/>
          <w:color w:val="000000" w:themeColor="text1"/>
        </w:rPr>
        <w:t xml:space="preserve">Eucalyptus leaves </w:t>
      </w:r>
      <w:r>
        <w:rPr>
          <w:rFonts w:eastAsia="Calibri"/>
          <w:color w:val="000000" w:themeColor="text1"/>
        </w:rPr>
        <w:t>iron oxide nanoparticles</w:t>
      </w:r>
      <w:r w:rsidRPr="00FB4590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 xml:space="preserve">c) </w:t>
      </w:r>
      <w:r w:rsidRPr="00FB4590">
        <w:rPr>
          <w:rFonts w:eastAsia="Calibri"/>
          <w:color w:val="000000" w:themeColor="text1"/>
        </w:rPr>
        <w:t xml:space="preserve">Concentration on </w:t>
      </w:r>
      <w:r w:rsidR="00F27D2E" w:rsidRPr="00FB4590">
        <w:rPr>
          <w:rFonts w:eastAsia="Calibri"/>
          <w:color w:val="000000" w:themeColor="text1"/>
        </w:rPr>
        <w:t>adsorbent d</w:t>
      </w:r>
      <w:r w:rsidRPr="00FB4590">
        <w:rPr>
          <w:rFonts w:eastAsia="Calibri"/>
          <w:color w:val="000000" w:themeColor="text1"/>
        </w:rPr>
        <w:t>) Kinetic model for Pseudo-first</w:t>
      </w:r>
      <w:r>
        <w:rPr>
          <w:rFonts w:eastAsia="Calibri"/>
          <w:color w:val="000000" w:themeColor="text1"/>
        </w:rPr>
        <w:t xml:space="preserve"> order</w:t>
      </w:r>
    </w:p>
    <w:p w:rsidR="008534FD" w:rsidRDefault="008534FD" w:rsidP="008534FD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96349" w:rsidRDefault="00A96349" w:rsidP="00A96349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96349" w:rsidRDefault="00A96349" w:rsidP="00A96349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  <w:r w:rsidRPr="00FB4590">
        <w:rPr>
          <w:noProof/>
          <w:lang w:eastAsia="en-IN"/>
        </w:rPr>
        <w:drawing>
          <wp:anchor distT="0" distB="0" distL="114300" distR="114300" simplePos="0" relativeHeight="251676672" behindDoc="1" locked="0" layoutInCell="1" allowOverlap="1" wp14:anchorId="45109979" wp14:editId="28DCA301">
            <wp:simplePos x="0" y="0"/>
            <wp:positionH relativeFrom="column">
              <wp:posOffset>0</wp:posOffset>
            </wp:positionH>
            <wp:positionV relativeFrom="paragraph">
              <wp:posOffset>446405</wp:posOffset>
            </wp:positionV>
            <wp:extent cx="4969565" cy="2663994"/>
            <wp:effectExtent l="0" t="0" r="2540" b="3175"/>
            <wp:wrapTight wrapText="bothSides">
              <wp:wrapPolygon edited="0">
                <wp:start x="0" y="0"/>
                <wp:lineTo x="0" y="21471"/>
                <wp:lineTo x="21528" y="21471"/>
                <wp:lineTo x="21528" y="0"/>
                <wp:lineTo x="0" y="0"/>
              </wp:wrapPolygon>
            </wp:wrapTight>
            <wp:docPr id="18817050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111292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9565" cy="26639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96349" w:rsidRDefault="00A96349" w:rsidP="00A96349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96349" w:rsidRDefault="00A96349" w:rsidP="00A96349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96349" w:rsidRDefault="00A96349" w:rsidP="00A96349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96349" w:rsidRDefault="00A96349" w:rsidP="00A96349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96349" w:rsidRDefault="00A96349" w:rsidP="00A96349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96349" w:rsidRDefault="00A96349" w:rsidP="00A96349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A96349" w:rsidRPr="00FB4590" w:rsidRDefault="00A96349" w:rsidP="00A96349">
      <w:pPr>
        <w:tabs>
          <w:tab w:val="left" w:pos="3270"/>
        </w:tabs>
        <w:spacing w:line="480" w:lineRule="auto"/>
        <w:jc w:val="center"/>
        <w:rPr>
          <w:color w:val="000000" w:themeColor="text1"/>
        </w:rPr>
      </w:pPr>
      <w:r w:rsidRPr="00FB4590">
        <w:rPr>
          <w:color w:val="000000" w:themeColor="text1"/>
        </w:rPr>
        <w:t>Fig 19</w:t>
      </w:r>
      <w:r>
        <w:rPr>
          <w:color w:val="000000" w:themeColor="text1"/>
        </w:rPr>
        <w:t>b</w:t>
      </w:r>
      <w:r w:rsidRPr="00FB4590">
        <w:rPr>
          <w:color w:val="000000" w:themeColor="text1"/>
        </w:rPr>
        <w:t xml:space="preserve">: XRD pattern of the </w:t>
      </w:r>
      <w:r w:rsidRPr="00FB4590">
        <w:rPr>
          <w:noProof/>
          <w:color w:val="000000" w:themeColor="text1"/>
        </w:rPr>
        <w:t xml:space="preserve">pomegranate leaf </w:t>
      </w:r>
      <w:r w:rsidRPr="00FB4590">
        <w:rPr>
          <w:color w:val="000000" w:themeColor="text1"/>
        </w:rPr>
        <w:t>FeNP</w:t>
      </w:r>
      <w:r>
        <w:rPr>
          <w:color w:val="000000" w:themeColor="text1"/>
        </w:rPr>
        <w:t xml:space="preserve"> </w:t>
      </w:r>
      <w:r w:rsidR="00AC4227">
        <w:rPr>
          <w:color w:val="000000" w:themeColor="text1"/>
        </w:rPr>
        <w:t>(raw, not smoothened)</w:t>
      </w:r>
    </w:p>
    <w:p w:rsidR="00A62B35" w:rsidRPr="00FB4590" w:rsidRDefault="00A62B35" w:rsidP="00A62B35">
      <w:pPr>
        <w:autoSpaceDE w:val="0"/>
        <w:autoSpaceDN w:val="0"/>
        <w:adjustRightInd w:val="0"/>
        <w:spacing w:line="480" w:lineRule="auto"/>
        <w:jc w:val="center"/>
        <w:rPr>
          <w:rFonts w:eastAsia="Calibri"/>
          <w:color w:val="000000" w:themeColor="text1"/>
        </w:rPr>
      </w:pPr>
    </w:p>
    <w:p w:rsidR="00684E4C" w:rsidRDefault="00684E4C"/>
    <w:sectPr w:rsidR="00684E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srSwNLQwMTE1tjBT0lEKTi0uzszPAykwqgUA54MdsiwAAAA="/>
  </w:docVars>
  <w:rsids>
    <w:rsidRoot w:val="00CC0D3F"/>
    <w:rsid w:val="00146F78"/>
    <w:rsid w:val="001746C6"/>
    <w:rsid w:val="0024065C"/>
    <w:rsid w:val="0035364C"/>
    <w:rsid w:val="0039715C"/>
    <w:rsid w:val="00521D82"/>
    <w:rsid w:val="00632DC2"/>
    <w:rsid w:val="00684E4C"/>
    <w:rsid w:val="006E6E68"/>
    <w:rsid w:val="008534FD"/>
    <w:rsid w:val="008A3CE8"/>
    <w:rsid w:val="00906456"/>
    <w:rsid w:val="009C0A8E"/>
    <w:rsid w:val="00A62B35"/>
    <w:rsid w:val="00A83670"/>
    <w:rsid w:val="00A96349"/>
    <w:rsid w:val="00AC4227"/>
    <w:rsid w:val="00B40F7E"/>
    <w:rsid w:val="00C44546"/>
    <w:rsid w:val="00CC0D3F"/>
    <w:rsid w:val="00CF7FA2"/>
    <w:rsid w:val="00D07982"/>
    <w:rsid w:val="00D979C5"/>
    <w:rsid w:val="00F27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88664"/>
  <w15:chartTrackingRefBased/>
  <w15:docId w15:val="{9172AC9D-90F8-4BFE-9ECE-90F7E7E04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0.emf"/><Relationship Id="rId13" Type="http://schemas.openxmlformats.org/officeDocument/2006/relationships/image" Target="media/image60.emf"/><Relationship Id="rId18" Type="http://schemas.openxmlformats.org/officeDocument/2006/relationships/image" Target="media/image90.emf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emf"/><Relationship Id="rId12" Type="http://schemas.openxmlformats.org/officeDocument/2006/relationships/image" Target="media/image50.emf"/><Relationship Id="rId17" Type="http://schemas.openxmlformats.org/officeDocument/2006/relationships/image" Target="media/image10.emf"/><Relationship Id="rId2" Type="http://schemas.openxmlformats.org/officeDocument/2006/relationships/settings" Target="settings.xml"/><Relationship Id="rId16" Type="http://schemas.openxmlformats.org/officeDocument/2006/relationships/image" Target="media/image9.emf"/><Relationship Id="rId20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6.emf"/><Relationship Id="rId5" Type="http://schemas.openxmlformats.org/officeDocument/2006/relationships/image" Target="media/image2.emf"/><Relationship Id="rId15" Type="http://schemas.openxmlformats.org/officeDocument/2006/relationships/image" Target="media/image8.emf"/><Relationship Id="rId10" Type="http://schemas.openxmlformats.org/officeDocument/2006/relationships/image" Target="media/image5.emf"/><Relationship Id="rId19" Type="http://schemas.openxmlformats.org/officeDocument/2006/relationships/image" Target="media/image100.emf"/><Relationship Id="rId4" Type="http://schemas.openxmlformats.org/officeDocument/2006/relationships/image" Target="media/image1.emf"/><Relationship Id="rId9" Type="http://schemas.openxmlformats.org/officeDocument/2006/relationships/image" Target="media/image40.emf"/><Relationship Id="rId14" Type="http://schemas.openxmlformats.org/officeDocument/2006/relationships/image" Target="media/image7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MAHE</cp:lastModifiedBy>
  <cp:revision>2</cp:revision>
  <dcterms:created xsi:type="dcterms:W3CDTF">2020-05-21T11:21:00Z</dcterms:created>
  <dcterms:modified xsi:type="dcterms:W3CDTF">2020-05-21T11:21:00Z</dcterms:modified>
</cp:coreProperties>
</file>